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9769ee</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21">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21">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22"/>
    <w:bookmarkStart w:id="24"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1"/>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1"/>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1"/>
        </w:numPr>
      </w:pPr>
      <w:r>
        <w:t xml:space="preserve">PRNC03. Paridad y Ponderación. Las decisiones de arquitectura no pueden generar ventajas injustas ni favorecer a un parte sobre otra.</w:t>
      </w:r>
    </w:p>
    <w:p>
      <w:pPr>
        <w:numPr>
          <w:ilvl w:val="0"/>
          <w:numId w:val="1001"/>
        </w:numPr>
      </w:pPr>
      <w:r>
        <w:t xml:space="preserve">PRNC04. Cumplimiento de Directiva de Arquitectura. Por sobre todas las cosas, la oficina de arquitectura debe cumnplir con la realización de los siguientes políticas.</w:t>
      </w:r>
    </w:p>
    <w:bookmarkStart w:id="23" w:name="X8b32d31ec3e3276c336252d56c2666a4756b483"/>
    <w:p>
      <w:pPr>
        <w:pStyle w:val="Ttulo2"/>
      </w:pPr>
      <w:r>
        <w:t xml:space="preserve">Políticas de la Oficina de Arquitectura del FNA</w:t>
      </w:r>
    </w:p>
    <w:p>
      <w:pPr>
        <w:numPr>
          <w:ilvl w:val="0"/>
          <w:numId w:val="1002"/>
        </w:numPr>
      </w:pPr>
      <w:r>
        <w:t xml:space="preserve">Estandarización. Desarrollo, promoción aplicación de estándares de diseño de servicios, componentes, y soluciones en toda la empresa.</w:t>
      </w:r>
    </w:p>
    <w:p>
      <w:pPr>
        <w:numPr>
          <w:ilvl w:val="0"/>
          <w:numId w:val="1002"/>
        </w:numPr>
      </w:pPr>
      <w:r>
        <w:t xml:space="preserve">Coherencia. Validación y aplicación de los estándares y herramientas, en igual medida, en los diseños de servicios, componentes y soluciones de la empresa.</w:t>
      </w:r>
    </w:p>
    <w:p>
      <w:pPr>
        <w:numPr>
          <w:ilvl w:val="0"/>
          <w:numId w:val="1002"/>
        </w:numPr>
      </w:pPr>
      <w:r>
        <w:t xml:space="preserve">Reutilización. Aplicar el uso de capacidades y estrategias habilitadoras de la reutilización de diseño de servicios, componentes, y soluciones que aprovechan los activos del FNA.</w:t>
      </w:r>
    </w:p>
    <w:p>
      <w:pPr>
        <w:numPr>
          <w:ilvl w:val="0"/>
          <w:numId w:val="1002"/>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2:11:26Z</dcterms:created>
  <dcterms:modified xsi:type="dcterms:W3CDTF">2023-07-04T12:1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